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8A2E6" w14:textId="77777777" w:rsidR="000612D5" w:rsidRDefault="000612D5" w:rsidP="00DF0886">
      <w:pPr>
        <w:rPr>
          <w:rFonts w:ascii="Calibri" w:hAnsi="Calibri" w:cs="Calibri"/>
          <w:b/>
          <w:bCs/>
          <w:lang w:val="en-US"/>
        </w:rPr>
      </w:pPr>
    </w:p>
    <w:p w14:paraId="3CC23217" w14:textId="436474C7" w:rsidR="00DF0886" w:rsidRDefault="000612D5" w:rsidP="00CB423F">
      <w:pPr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  <w:lang w:val="en-US"/>
        </w:rPr>
        <w:t>Klinik Psikoloji YL</w:t>
      </w:r>
      <w:r w:rsidR="00DF0886">
        <w:rPr>
          <w:rFonts w:ascii="Calibri" w:hAnsi="Calibri" w:cs="Calibri"/>
          <w:b/>
          <w:bCs/>
          <w:lang w:val="en-US"/>
        </w:rPr>
        <w:t xml:space="preserve"> </w:t>
      </w:r>
      <w:r w:rsidR="00CB423F">
        <w:rPr>
          <w:rFonts w:ascii="Calibri" w:hAnsi="Calibri" w:cs="Calibri"/>
          <w:b/>
          <w:bCs/>
          <w:lang w:val="en-US"/>
        </w:rPr>
        <w:t xml:space="preserve">Programı </w:t>
      </w:r>
      <w:r w:rsidR="00CB423F">
        <w:rPr>
          <w:rFonts w:ascii="Calibri" w:hAnsi="Calibri" w:cs="Calibri"/>
          <w:b/>
          <w:bCs/>
          <w:lang w:val="en-US"/>
        </w:rPr>
        <w:tab/>
      </w:r>
      <w:r w:rsidR="00CB423F">
        <w:rPr>
          <w:rFonts w:ascii="Calibri" w:hAnsi="Calibri" w:cs="Calibri"/>
          <w:b/>
          <w:bCs/>
          <w:lang w:val="en-US"/>
        </w:rPr>
        <w:tab/>
      </w:r>
      <w:r w:rsidR="00CB423F">
        <w:rPr>
          <w:rFonts w:ascii="Calibri" w:hAnsi="Calibri" w:cs="Calibri"/>
          <w:b/>
          <w:bCs/>
          <w:lang w:val="en-US"/>
        </w:rPr>
        <w:tab/>
      </w:r>
      <w:r w:rsidR="00CB423F">
        <w:rPr>
          <w:rFonts w:ascii="Calibri" w:hAnsi="Calibri" w:cs="Calibri"/>
          <w:b/>
          <w:bCs/>
          <w:lang w:val="en-US"/>
        </w:rPr>
        <w:tab/>
      </w:r>
      <w:r w:rsidR="00CB423F">
        <w:rPr>
          <w:rFonts w:ascii="Calibri" w:hAnsi="Calibri" w:cs="Calibri"/>
          <w:b/>
          <w:bCs/>
          <w:lang w:val="en-US"/>
        </w:rPr>
        <w:tab/>
      </w:r>
      <w:r w:rsidR="00CB423F">
        <w:rPr>
          <w:rFonts w:ascii="Calibri" w:hAnsi="Calibri" w:cs="Calibri"/>
          <w:b/>
          <w:bCs/>
          <w:lang w:val="en-US"/>
        </w:rPr>
        <w:tab/>
      </w:r>
      <w:r w:rsidR="00DF0886">
        <w:rPr>
          <w:rFonts w:ascii="Calibri" w:hAnsi="Calibri" w:cs="Calibri"/>
          <w:b/>
          <w:bCs/>
          <w:lang w:val="en-US"/>
        </w:rPr>
        <w:t>202</w:t>
      </w:r>
      <w:r w:rsidR="00401D8F">
        <w:rPr>
          <w:rFonts w:ascii="Calibri" w:hAnsi="Calibri" w:cs="Calibri"/>
          <w:b/>
          <w:bCs/>
          <w:lang w:val="en-US"/>
        </w:rPr>
        <w:t>2</w:t>
      </w:r>
      <w:r w:rsidR="00DF0886">
        <w:rPr>
          <w:rFonts w:ascii="Calibri" w:hAnsi="Calibri" w:cs="Calibri"/>
          <w:b/>
          <w:bCs/>
          <w:lang w:val="en-US"/>
        </w:rPr>
        <w:t>-202</w:t>
      </w:r>
      <w:r w:rsidR="00401D8F">
        <w:rPr>
          <w:rFonts w:ascii="Calibri" w:hAnsi="Calibri" w:cs="Calibri"/>
          <w:b/>
          <w:bCs/>
          <w:lang w:val="en-US"/>
        </w:rPr>
        <w:t>3</w:t>
      </w:r>
      <w:r w:rsidR="00DF0886">
        <w:rPr>
          <w:rFonts w:ascii="Calibri" w:hAnsi="Calibri" w:cs="Calibri"/>
          <w:b/>
          <w:bCs/>
          <w:lang w:val="en-US"/>
        </w:rPr>
        <w:t xml:space="preserve"> </w:t>
      </w:r>
      <w:r w:rsidR="000542E4">
        <w:rPr>
          <w:rFonts w:ascii="Calibri" w:hAnsi="Calibri" w:cs="Calibri"/>
          <w:b/>
          <w:bCs/>
          <w:lang w:val="en-US"/>
        </w:rPr>
        <w:t>SPRING</w:t>
      </w:r>
      <w:r w:rsidR="00DF0886">
        <w:rPr>
          <w:rFonts w:ascii="Calibri" w:hAnsi="Calibri" w:cs="Calibri"/>
          <w:b/>
          <w:bCs/>
          <w:lang w:val="en-US"/>
        </w:rPr>
        <w:t xml:space="preserve"> SEMESTER</w:t>
      </w:r>
    </w:p>
    <w:tbl>
      <w:tblPr>
        <w:tblW w:w="1599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822"/>
        <w:gridCol w:w="3033"/>
        <w:gridCol w:w="3034"/>
        <w:gridCol w:w="3033"/>
        <w:gridCol w:w="3034"/>
        <w:gridCol w:w="3034"/>
      </w:tblGrid>
      <w:tr w:rsidR="00143107" w:rsidRPr="00F8208F" w14:paraId="770B3B8A" w14:textId="77777777" w:rsidTr="00C53404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687F6A" w14:textId="77777777" w:rsidR="00143107" w:rsidRPr="00F8208F" w:rsidRDefault="00143107" w:rsidP="00C5340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ECF7D9" w14:textId="77777777" w:rsidR="00143107" w:rsidRPr="00F8208F" w:rsidRDefault="00143107" w:rsidP="00C53404">
            <w:pPr>
              <w:snapToGrid w:val="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8208F">
              <w:rPr>
                <w:rFonts w:ascii="Calibri" w:hAnsi="Calibri" w:cs="Calibri"/>
                <w:b/>
                <w:sz w:val="20"/>
                <w:szCs w:val="20"/>
              </w:rPr>
              <w:t>PAZARTESİ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ED20DE" w14:textId="77777777" w:rsidR="00143107" w:rsidRPr="00F8208F" w:rsidRDefault="00143107" w:rsidP="00C53404">
            <w:pPr>
              <w:snapToGrid w:val="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8208F">
              <w:rPr>
                <w:rFonts w:ascii="Calibri" w:hAnsi="Calibri" w:cs="Calibri"/>
                <w:b/>
                <w:sz w:val="20"/>
                <w:szCs w:val="20"/>
              </w:rPr>
              <w:t>SALI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12A0BF" w14:textId="77777777" w:rsidR="00143107" w:rsidRPr="00F8208F" w:rsidRDefault="00143107" w:rsidP="00C53404">
            <w:pPr>
              <w:snapToGrid w:val="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8208F">
              <w:rPr>
                <w:rFonts w:ascii="Calibri" w:hAnsi="Calibri" w:cs="Calibri"/>
                <w:b/>
                <w:sz w:val="20"/>
                <w:szCs w:val="20"/>
              </w:rPr>
              <w:t>ÇARŞAMBA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AD666D" w14:textId="77777777" w:rsidR="00143107" w:rsidRPr="00F8208F" w:rsidRDefault="00143107" w:rsidP="00C53404">
            <w:pPr>
              <w:snapToGrid w:val="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8208F">
              <w:rPr>
                <w:rFonts w:ascii="Calibri" w:hAnsi="Calibri" w:cs="Calibri"/>
                <w:b/>
                <w:sz w:val="20"/>
                <w:szCs w:val="20"/>
              </w:rPr>
              <w:t>PERŞEMBE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3F2F6D" w14:textId="77777777" w:rsidR="00143107" w:rsidRPr="00F8208F" w:rsidRDefault="00143107" w:rsidP="00C53404">
            <w:pPr>
              <w:snapToGrid w:val="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8208F">
              <w:rPr>
                <w:rFonts w:ascii="Calibri" w:hAnsi="Calibri" w:cs="Calibri"/>
                <w:b/>
                <w:sz w:val="20"/>
                <w:szCs w:val="20"/>
              </w:rPr>
              <w:t>CUMA</w:t>
            </w:r>
          </w:p>
        </w:tc>
      </w:tr>
      <w:tr w:rsidR="00872F94" w:rsidRPr="00F8208F" w14:paraId="29E7D7A5" w14:textId="77777777" w:rsidTr="00C53404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F82043" w14:textId="77777777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bookmarkStart w:id="0" w:name="_Hlk92722640"/>
            <w:r w:rsidRPr="00F8208F">
              <w:rPr>
                <w:rFonts w:ascii="Calibri" w:hAnsi="Calibri" w:cs="Calibri"/>
                <w:b/>
                <w:sz w:val="18"/>
                <w:szCs w:val="18"/>
              </w:rPr>
              <w:t>09:30-</w:t>
            </w:r>
          </w:p>
          <w:p w14:paraId="3DFA5905" w14:textId="77777777" w:rsidR="00872F94" w:rsidRPr="00F8208F" w:rsidRDefault="00872F94" w:rsidP="00872F9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F8208F">
              <w:rPr>
                <w:rFonts w:ascii="Calibri" w:hAnsi="Calibri" w:cs="Calibri"/>
                <w:b/>
                <w:sz w:val="18"/>
                <w:szCs w:val="18"/>
              </w:rPr>
              <w:t>10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35F4E0" w14:textId="1FD40487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0009F8" w14:textId="1AC1BBE4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20 – FEF326 Klinik Lab.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8B4BB4" w14:textId="4F6CF318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35 – FEF326 Klinik Lab.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E425B7" w14:textId="38FACF6D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87918E" w14:textId="12BA6C24" w:rsidR="00872F94" w:rsidRPr="005F148D" w:rsidRDefault="00872F94" w:rsidP="00872F94">
            <w:pPr>
              <w:jc w:val="center"/>
              <w:rPr>
                <w:rFonts w:ascii="Calibri" w:hAnsi="Calibri" w:cs="Calibri"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BOYLAM</w:t>
            </w:r>
          </w:p>
        </w:tc>
      </w:tr>
      <w:bookmarkEnd w:id="0"/>
      <w:tr w:rsidR="00872F94" w:rsidRPr="00F8208F" w14:paraId="27EDA572" w14:textId="77777777" w:rsidTr="00D25A0E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488D5D" w14:textId="77777777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F8208F">
              <w:rPr>
                <w:rFonts w:ascii="Calibri" w:hAnsi="Calibri" w:cs="Calibri"/>
                <w:b/>
                <w:sz w:val="18"/>
                <w:szCs w:val="18"/>
              </w:rPr>
              <w:t>10:30-11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63FA03" w14:textId="62C7F350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7AF4AC" w14:textId="1551EC2E" w:rsidR="00872F94" w:rsidRPr="001526F2" w:rsidRDefault="00872F94" w:rsidP="00872F94">
            <w:pPr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20 – FEF326 Klinik Lab.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092B14" w14:textId="21B6CE04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35 – FEF326 Klinik Lab.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C64FC7" w14:textId="08F45A93" w:rsidR="00872F94" w:rsidRPr="001526F2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EF4317" w14:textId="43E2E289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A52C2">
              <w:rPr>
                <w:rFonts w:ascii="Calibri" w:hAnsi="Calibri" w:cs="Calibri"/>
                <w:sz w:val="22"/>
                <w:szCs w:val="22"/>
              </w:rPr>
              <w:t>PSY505 – BOYLAM</w:t>
            </w:r>
          </w:p>
        </w:tc>
      </w:tr>
      <w:tr w:rsidR="00872F94" w:rsidRPr="00F8208F" w14:paraId="6013BAA5" w14:textId="77777777" w:rsidTr="00D25A0E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F0C2F4" w14:textId="77777777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F8208F">
              <w:rPr>
                <w:rFonts w:ascii="Calibri" w:hAnsi="Calibri" w:cs="Calibri"/>
                <w:b/>
                <w:sz w:val="18"/>
                <w:szCs w:val="18"/>
              </w:rPr>
              <w:t>11:30-12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7401DA" w14:textId="3137650C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77E1AA" w14:textId="5B720263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18E596" w14:textId="7D0A3150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35 – FEF326 Klinik Lab.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2C997D" w14:textId="214361F1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933C4" w14:textId="544C3C80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A52C2">
              <w:rPr>
                <w:rFonts w:ascii="Calibri" w:hAnsi="Calibri" w:cs="Calibri"/>
                <w:sz w:val="22"/>
                <w:szCs w:val="22"/>
              </w:rPr>
              <w:t>PSY505 – BOYLAM</w:t>
            </w:r>
          </w:p>
        </w:tc>
      </w:tr>
      <w:tr w:rsidR="00872F94" w:rsidRPr="00F8208F" w14:paraId="068A8838" w14:textId="77777777" w:rsidTr="00D25A0E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EC40FA" w14:textId="77777777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F8208F">
              <w:rPr>
                <w:rFonts w:ascii="Calibri" w:hAnsi="Calibri" w:cs="Calibri"/>
                <w:b/>
                <w:sz w:val="18"/>
                <w:szCs w:val="18"/>
              </w:rPr>
              <w:t>12:30-13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85AC62" w14:textId="352C44D8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33054B" w14:textId="77777777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5ED1FB" w14:textId="70F84753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AA6BD1" w14:textId="3111184B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F6FE68" w14:textId="7638BB10" w:rsidR="00872F94" w:rsidRPr="001526F2" w:rsidRDefault="00872F94" w:rsidP="00872F94">
            <w:pPr>
              <w:jc w:val="center"/>
              <w:rPr>
                <w:rFonts w:ascii="Calibri" w:hAnsi="Calibri" w:cs="Calibri"/>
                <w:i/>
                <w:sz w:val="22"/>
                <w:szCs w:val="22"/>
              </w:rPr>
            </w:pPr>
            <w:r w:rsidRPr="004A52C2">
              <w:rPr>
                <w:rFonts w:ascii="Calibri" w:hAnsi="Calibri" w:cs="Calibri"/>
                <w:sz w:val="22"/>
                <w:szCs w:val="22"/>
              </w:rPr>
              <w:t>PSY505 – BOYLAM</w:t>
            </w:r>
          </w:p>
        </w:tc>
      </w:tr>
      <w:tr w:rsidR="00872F94" w:rsidRPr="00F8208F" w14:paraId="4F5A78EB" w14:textId="77777777" w:rsidTr="007D1084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9874CF" w14:textId="77777777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F8208F">
              <w:rPr>
                <w:rFonts w:ascii="Calibri" w:hAnsi="Calibri" w:cs="Calibri"/>
                <w:b/>
                <w:sz w:val="18"/>
                <w:szCs w:val="18"/>
              </w:rPr>
              <w:t>13:30-14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C5DFF8" w14:textId="7E59D0E1" w:rsidR="00872F94" w:rsidRPr="007B2B38" w:rsidRDefault="00872F94" w:rsidP="00872F94">
            <w:pPr>
              <w:jc w:val="center"/>
              <w:rPr>
                <w:rFonts w:ascii="Calibri" w:hAnsi="Calibri" w:cs="Calibri"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2E24D5" w14:textId="0ED9A088" w:rsidR="00872F94" w:rsidRPr="00D712D1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PSY 512- </w:t>
            </w:r>
            <w:r>
              <w:rPr>
                <w:rFonts w:ascii="Calibri" w:hAnsi="Calibri" w:cs="Calibri"/>
                <w:sz w:val="22"/>
                <w:szCs w:val="22"/>
              </w:rPr>
              <w:t>FEF326 Klinik Lab.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0147BD0D" w14:textId="24736549" w:rsidR="00872F94" w:rsidRPr="001526F2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20 – FEF326 Klinik Lab.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2C3BA5" w14:textId="77DDC27E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8EAF5" w14:textId="796D5191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A52C2">
              <w:rPr>
                <w:rFonts w:ascii="Calibri" w:hAnsi="Calibri" w:cs="Calibri"/>
                <w:sz w:val="22"/>
                <w:szCs w:val="22"/>
              </w:rPr>
              <w:t>PSY505 – BOYLAM</w:t>
            </w:r>
          </w:p>
        </w:tc>
      </w:tr>
      <w:tr w:rsidR="00872F94" w:rsidRPr="00F8208F" w14:paraId="607F29BB" w14:textId="77777777" w:rsidTr="00C53404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DDA6E3" w14:textId="77777777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F8208F">
              <w:rPr>
                <w:rFonts w:ascii="Calibri" w:hAnsi="Calibri" w:cs="Calibri"/>
                <w:b/>
                <w:sz w:val="18"/>
                <w:szCs w:val="18"/>
              </w:rPr>
              <w:t>14:30-15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58324C" w14:textId="56AF53B4" w:rsidR="00872F94" w:rsidRPr="001526F2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8E73A9" w14:textId="113B2A05" w:rsidR="00872F94" w:rsidRPr="00D712D1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 xml:space="preserve">PSY 512- </w:t>
            </w:r>
            <w:r>
              <w:rPr>
                <w:rFonts w:ascii="Calibri" w:hAnsi="Calibri" w:cs="Calibri"/>
                <w:sz w:val="22"/>
                <w:szCs w:val="22"/>
              </w:rPr>
              <w:t>FEF326 Klinik Lab.</w:t>
            </w:r>
          </w:p>
        </w:tc>
        <w:tc>
          <w:tcPr>
            <w:tcW w:w="303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F8035E" w14:textId="7A0163D4" w:rsidR="00872F94" w:rsidRPr="001526F2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20 – FEF326 Klinik Lab.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A61959" w14:textId="117B6665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2729E6" w14:textId="11CE0646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F148D">
              <w:rPr>
                <w:rFonts w:ascii="Calibri" w:hAnsi="Calibri" w:cs="Calibri"/>
                <w:iCs/>
                <w:sz w:val="22"/>
                <w:szCs w:val="22"/>
              </w:rPr>
              <w:t>PSY522</w:t>
            </w:r>
          </w:p>
        </w:tc>
      </w:tr>
      <w:tr w:rsidR="00872F94" w:rsidRPr="00F8208F" w14:paraId="34DC7A9E" w14:textId="77777777" w:rsidTr="00C53404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70C839" w14:textId="77777777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F8208F">
              <w:rPr>
                <w:rFonts w:ascii="Calibri" w:hAnsi="Calibri" w:cs="Calibri"/>
                <w:b/>
                <w:sz w:val="18"/>
                <w:szCs w:val="18"/>
              </w:rPr>
              <w:t>15:30-16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BDEBA7" w14:textId="1F2B05EC" w:rsidR="00872F94" w:rsidRPr="005A6F4F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06414D" w14:textId="7C2EF123" w:rsidR="00872F94" w:rsidRPr="001526F2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</w:rPr>
              <w:t xml:space="preserve">PSY 512- </w:t>
            </w:r>
            <w:r>
              <w:rPr>
                <w:rFonts w:ascii="Calibri" w:hAnsi="Calibri" w:cs="Calibri"/>
                <w:sz w:val="22"/>
                <w:szCs w:val="22"/>
              </w:rPr>
              <w:t>FEF326 Klinik Lab.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042CCC" w14:textId="225FB2B4" w:rsidR="00872F94" w:rsidRPr="005D4649" w:rsidRDefault="00872F94" w:rsidP="00872F94">
            <w:pPr>
              <w:snapToGrid w:val="0"/>
              <w:jc w:val="center"/>
              <w:rPr>
                <w:rFonts w:ascii="Calibri" w:hAnsi="Calibri" w:cs="Calibri"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20 – FEF326 Klinik Lab.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375178" w14:textId="4613E5AA" w:rsidR="00872F94" w:rsidRPr="001526F2" w:rsidRDefault="00872F94" w:rsidP="00872F9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3D4DBF" w14:textId="737BC15C" w:rsidR="00872F94" w:rsidRPr="001526F2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F148D">
              <w:rPr>
                <w:rFonts w:ascii="Calibri" w:hAnsi="Calibri" w:cs="Calibri"/>
                <w:iCs/>
                <w:sz w:val="22"/>
                <w:szCs w:val="22"/>
              </w:rPr>
              <w:t>PSY522</w:t>
            </w:r>
          </w:p>
        </w:tc>
      </w:tr>
      <w:tr w:rsidR="00872F94" w:rsidRPr="00F8208F" w14:paraId="6A64819B" w14:textId="77777777" w:rsidTr="00C53404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761A2D" w14:textId="7163EA0C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16:30-17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D6E806" w14:textId="508EE6EE" w:rsidR="00872F94" w:rsidRPr="005A6F4F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8FE015" w14:textId="77777777" w:rsidR="00872F94" w:rsidRDefault="00872F94" w:rsidP="00872F94">
            <w:pPr>
              <w:snapToGri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945E6C" w14:textId="77777777" w:rsidR="00872F94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F71214" w14:textId="4E65448B" w:rsidR="00872F94" w:rsidRDefault="00872F94" w:rsidP="00872F9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SY 512- </w:t>
            </w:r>
            <w:r>
              <w:rPr>
                <w:rFonts w:ascii="Calibri" w:hAnsi="Calibri" w:cs="Calibri"/>
                <w:sz w:val="22"/>
                <w:szCs w:val="22"/>
              </w:rPr>
              <w:t>FEF326 Klinik Lab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7D4FA0" w14:textId="30463E3A" w:rsidR="00872F94" w:rsidRPr="001526F2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F148D">
              <w:rPr>
                <w:rFonts w:ascii="Calibri" w:hAnsi="Calibri" w:cs="Calibri"/>
                <w:iCs/>
                <w:sz w:val="22"/>
                <w:szCs w:val="22"/>
              </w:rPr>
              <w:t>PSY522</w:t>
            </w:r>
          </w:p>
        </w:tc>
      </w:tr>
      <w:tr w:rsidR="00872F94" w:rsidRPr="00F8208F" w14:paraId="2777BD0E" w14:textId="77777777" w:rsidTr="00C53404">
        <w:trPr>
          <w:trHeight w:val="691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EADB26" w14:textId="595F19AD" w:rsidR="00872F94" w:rsidRPr="00F8208F" w:rsidRDefault="00872F94" w:rsidP="00872F94">
            <w:pPr>
              <w:snapToGri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17:30- 18:20</w:t>
            </w: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E61F38" w14:textId="153E1B25" w:rsidR="00872F94" w:rsidRPr="005A6F4F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SY505 – ÖGDM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4855B9" w14:textId="77777777" w:rsidR="00872F94" w:rsidRDefault="00872F94" w:rsidP="00872F94">
            <w:pPr>
              <w:snapToGrid w:val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0D84C2" w14:textId="77777777" w:rsidR="00872F94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AAC532" w14:textId="379C7BC8" w:rsidR="00872F94" w:rsidRDefault="00872F94" w:rsidP="00872F9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SY 512- </w:t>
            </w:r>
            <w:r>
              <w:rPr>
                <w:rFonts w:ascii="Calibri" w:hAnsi="Calibri" w:cs="Calibri"/>
                <w:sz w:val="22"/>
                <w:szCs w:val="22"/>
              </w:rPr>
              <w:t>FEF326 Klinik Lab.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5BC3EA" w14:textId="58EB865B" w:rsidR="00872F94" w:rsidRPr="001526F2" w:rsidRDefault="00872F94" w:rsidP="00872F94">
            <w:pPr>
              <w:snapToGrid w:val="0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418A4D4A" w14:textId="7AEBA6D5" w:rsidR="00435A21" w:rsidRDefault="00435A21" w:rsidP="00DF0886">
      <w:pPr>
        <w:rPr>
          <w:rFonts w:ascii="Calibri" w:hAnsi="Calibri" w:cs="Calibri"/>
          <w:b/>
          <w:bCs/>
          <w:lang w:val="en-US"/>
        </w:rPr>
      </w:pPr>
    </w:p>
    <w:p w14:paraId="3D6C41E6" w14:textId="7D28EC98" w:rsidR="005C4120" w:rsidRDefault="005C4120" w:rsidP="00DF0886">
      <w:pPr>
        <w:rPr>
          <w:rFonts w:ascii="Calibri" w:hAnsi="Calibri" w:cs="Calibri"/>
          <w:b/>
          <w:bCs/>
          <w:lang w:val="en-US"/>
        </w:rPr>
      </w:pPr>
    </w:p>
    <w:p w14:paraId="5D5154D4" w14:textId="77777777" w:rsidR="00DF0886" w:rsidRDefault="00DF0886" w:rsidP="00DF0886">
      <w:pPr>
        <w:rPr>
          <w:rFonts w:ascii="Calibri" w:hAnsi="Calibri" w:cs="Calibri"/>
          <w:vanish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23"/>
        <w:gridCol w:w="3969"/>
        <w:gridCol w:w="4253"/>
      </w:tblGrid>
      <w:tr w:rsidR="00E3228E" w:rsidRPr="009668E0" w14:paraId="1685B15D" w14:textId="53B23077" w:rsidTr="00517BA5">
        <w:trPr>
          <w:trHeight w:val="297"/>
        </w:trPr>
        <w:tc>
          <w:tcPr>
            <w:tcW w:w="1423" w:type="dxa"/>
            <w:shd w:val="clear" w:color="auto" w:fill="auto"/>
          </w:tcPr>
          <w:p w14:paraId="1430421A" w14:textId="77777777" w:rsidR="00E3228E" w:rsidRDefault="00E3228E" w:rsidP="00DF0886">
            <w:pPr>
              <w:snapToGrid w:val="0"/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>
              <w:rPr>
                <w:rFonts w:ascii="Calibri" w:hAnsi="Calibri" w:cs="Calibri"/>
                <w:b/>
                <w:bCs/>
                <w:lang w:val="en-US"/>
              </w:rPr>
              <w:t>Course Code</w:t>
            </w:r>
          </w:p>
        </w:tc>
        <w:tc>
          <w:tcPr>
            <w:tcW w:w="3969" w:type="dxa"/>
            <w:shd w:val="clear" w:color="auto" w:fill="auto"/>
          </w:tcPr>
          <w:p w14:paraId="1A64A74E" w14:textId="77777777" w:rsidR="00E3228E" w:rsidRDefault="00E3228E" w:rsidP="00DF0886">
            <w:pPr>
              <w:snapToGrid w:val="0"/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>
              <w:rPr>
                <w:rFonts w:ascii="Calibri" w:hAnsi="Calibri" w:cs="Calibri"/>
                <w:b/>
                <w:bCs/>
                <w:lang w:val="en-US"/>
              </w:rPr>
              <w:t>Course</w:t>
            </w:r>
          </w:p>
        </w:tc>
        <w:tc>
          <w:tcPr>
            <w:tcW w:w="4253" w:type="dxa"/>
            <w:shd w:val="clear" w:color="auto" w:fill="auto"/>
          </w:tcPr>
          <w:p w14:paraId="3428A66F" w14:textId="77DFFF26" w:rsidR="00E3228E" w:rsidRDefault="00E3228E" w:rsidP="00DF0886">
            <w:pPr>
              <w:snapToGrid w:val="0"/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>
              <w:rPr>
                <w:rFonts w:ascii="Calibri" w:hAnsi="Calibri" w:cs="Calibri"/>
                <w:b/>
                <w:bCs/>
                <w:lang w:val="en-US"/>
              </w:rPr>
              <w:t>Lecturer</w:t>
            </w:r>
          </w:p>
        </w:tc>
      </w:tr>
      <w:tr w:rsidR="00E3228E" w:rsidRPr="009668E0" w14:paraId="6E0273DA" w14:textId="185A2F66" w:rsidTr="007738D9">
        <w:trPr>
          <w:trHeight w:val="297"/>
        </w:trPr>
        <w:tc>
          <w:tcPr>
            <w:tcW w:w="1423" w:type="dxa"/>
            <w:shd w:val="clear" w:color="auto" w:fill="auto"/>
          </w:tcPr>
          <w:p w14:paraId="21F209BD" w14:textId="2A47A44B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PSY505</w:t>
            </w:r>
          </w:p>
        </w:tc>
        <w:tc>
          <w:tcPr>
            <w:tcW w:w="3969" w:type="dxa"/>
            <w:shd w:val="clear" w:color="auto" w:fill="auto"/>
          </w:tcPr>
          <w:p w14:paraId="5D6C600A" w14:textId="19769090" w:rsidR="00E3228E" w:rsidRDefault="00E3228E" w:rsidP="00435D7D">
            <w:pPr>
              <w:snapToGrid w:val="0"/>
              <w:ind w:left="136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Field Practice </w:t>
            </w:r>
          </w:p>
        </w:tc>
        <w:tc>
          <w:tcPr>
            <w:tcW w:w="4253" w:type="dxa"/>
            <w:shd w:val="clear" w:color="auto" w:fill="auto"/>
          </w:tcPr>
          <w:p w14:paraId="102EC9DA" w14:textId="430D5457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Neşe Alkan</w:t>
            </w:r>
          </w:p>
        </w:tc>
      </w:tr>
      <w:tr w:rsidR="00E3228E" w:rsidRPr="009668E0" w14:paraId="6CD40953" w14:textId="38870056" w:rsidTr="007738D9">
        <w:trPr>
          <w:trHeight w:val="297"/>
        </w:trPr>
        <w:tc>
          <w:tcPr>
            <w:tcW w:w="1423" w:type="dxa"/>
            <w:shd w:val="clear" w:color="auto" w:fill="auto"/>
          </w:tcPr>
          <w:p w14:paraId="6F237338" w14:textId="06C2DB54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PSY535</w:t>
            </w:r>
          </w:p>
        </w:tc>
        <w:tc>
          <w:tcPr>
            <w:tcW w:w="3969" w:type="dxa"/>
            <w:shd w:val="clear" w:color="auto" w:fill="auto"/>
          </w:tcPr>
          <w:p w14:paraId="3E082374" w14:textId="7C64E4E7" w:rsidR="00E3228E" w:rsidRDefault="00E3228E" w:rsidP="00435D7D">
            <w:pPr>
              <w:snapToGrid w:val="0"/>
              <w:ind w:left="136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Supervision </w:t>
            </w:r>
          </w:p>
        </w:tc>
        <w:tc>
          <w:tcPr>
            <w:tcW w:w="4253" w:type="dxa"/>
            <w:shd w:val="clear" w:color="auto" w:fill="auto"/>
          </w:tcPr>
          <w:p w14:paraId="46274D7A" w14:textId="4C770850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Neşe Alkan &amp; Kutlu Kağan Türkarslan</w:t>
            </w:r>
          </w:p>
        </w:tc>
      </w:tr>
      <w:tr w:rsidR="00E3228E" w:rsidRPr="009668E0" w14:paraId="59BD1971" w14:textId="1E83B00D" w:rsidTr="007738D9">
        <w:trPr>
          <w:trHeight w:val="297"/>
        </w:trPr>
        <w:tc>
          <w:tcPr>
            <w:tcW w:w="1423" w:type="dxa"/>
            <w:shd w:val="clear" w:color="auto" w:fill="auto"/>
          </w:tcPr>
          <w:p w14:paraId="5A2A2E6B" w14:textId="5B6E98AC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PSY512</w:t>
            </w:r>
          </w:p>
        </w:tc>
        <w:tc>
          <w:tcPr>
            <w:tcW w:w="3969" w:type="dxa"/>
            <w:shd w:val="clear" w:color="auto" w:fill="auto"/>
          </w:tcPr>
          <w:p w14:paraId="1F43AB4B" w14:textId="3CE3D5A0" w:rsidR="00E3228E" w:rsidRDefault="00E3228E" w:rsidP="00435D7D">
            <w:pPr>
              <w:snapToGrid w:val="0"/>
              <w:ind w:left="136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mmunity Mental Health</w:t>
            </w:r>
          </w:p>
        </w:tc>
        <w:tc>
          <w:tcPr>
            <w:tcW w:w="4253" w:type="dxa"/>
            <w:shd w:val="clear" w:color="auto" w:fill="auto"/>
          </w:tcPr>
          <w:p w14:paraId="1BA666A9" w14:textId="5E74C8FA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İrem Metin Orta</w:t>
            </w:r>
          </w:p>
        </w:tc>
      </w:tr>
      <w:tr w:rsidR="00E3228E" w:rsidRPr="009668E0" w14:paraId="4E8E431A" w14:textId="7E340915" w:rsidTr="007738D9">
        <w:trPr>
          <w:trHeight w:val="297"/>
        </w:trPr>
        <w:tc>
          <w:tcPr>
            <w:tcW w:w="1423" w:type="dxa"/>
            <w:shd w:val="clear" w:color="auto" w:fill="auto"/>
          </w:tcPr>
          <w:p w14:paraId="4685EFCC" w14:textId="414F05EC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PSY520</w:t>
            </w:r>
          </w:p>
        </w:tc>
        <w:tc>
          <w:tcPr>
            <w:tcW w:w="3969" w:type="dxa"/>
            <w:shd w:val="clear" w:color="auto" w:fill="auto"/>
          </w:tcPr>
          <w:p w14:paraId="1B4D4698" w14:textId="0FA3062E" w:rsidR="00E3228E" w:rsidRDefault="00E3228E" w:rsidP="00435D7D">
            <w:pPr>
              <w:snapToGrid w:val="0"/>
              <w:ind w:left="136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Special Topics in Clinical Psychology</w:t>
            </w:r>
          </w:p>
        </w:tc>
        <w:tc>
          <w:tcPr>
            <w:tcW w:w="4253" w:type="dxa"/>
            <w:shd w:val="clear" w:color="auto" w:fill="auto"/>
          </w:tcPr>
          <w:p w14:paraId="734F9183" w14:textId="760A92CA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Neşe Alkan</w:t>
            </w:r>
          </w:p>
        </w:tc>
      </w:tr>
      <w:tr w:rsidR="00E3228E" w:rsidRPr="009668E0" w14:paraId="1A420CE8" w14:textId="297B4405" w:rsidTr="007738D9">
        <w:trPr>
          <w:trHeight w:val="297"/>
        </w:trPr>
        <w:tc>
          <w:tcPr>
            <w:tcW w:w="1423" w:type="dxa"/>
            <w:shd w:val="clear" w:color="auto" w:fill="auto"/>
          </w:tcPr>
          <w:p w14:paraId="42B127AB" w14:textId="0EAE3810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PSY522</w:t>
            </w:r>
          </w:p>
        </w:tc>
        <w:tc>
          <w:tcPr>
            <w:tcW w:w="3969" w:type="dxa"/>
            <w:shd w:val="clear" w:color="auto" w:fill="auto"/>
          </w:tcPr>
          <w:p w14:paraId="214BA231" w14:textId="4CA967D9" w:rsidR="00E3228E" w:rsidRDefault="00E3228E" w:rsidP="00435D7D">
            <w:pPr>
              <w:snapToGrid w:val="0"/>
              <w:ind w:left="136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Special Topics in Psychopathology</w:t>
            </w:r>
          </w:p>
        </w:tc>
        <w:tc>
          <w:tcPr>
            <w:tcW w:w="4253" w:type="dxa"/>
            <w:shd w:val="clear" w:color="auto" w:fill="auto"/>
          </w:tcPr>
          <w:p w14:paraId="445F6211" w14:textId="511003C0" w:rsidR="00E3228E" w:rsidRDefault="00E3228E" w:rsidP="00435D7D">
            <w:pPr>
              <w:snapToGrid w:val="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Ertuğrul Köroğlu</w:t>
            </w:r>
          </w:p>
        </w:tc>
      </w:tr>
    </w:tbl>
    <w:p w14:paraId="6EE66CC7" w14:textId="77777777" w:rsidR="007C19EE" w:rsidRDefault="007C19EE" w:rsidP="005C4120">
      <w:pPr>
        <w:tabs>
          <w:tab w:val="left" w:pos="6390"/>
        </w:tabs>
        <w:spacing w:before="280" w:after="280"/>
        <w:rPr>
          <w:rFonts w:ascii="Calibri" w:hAnsi="Calibri" w:cs="Calibri"/>
          <w:lang w:val="en-US"/>
        </w:rPr>
      </w:pPr>
    </w:p>
    <w:sectPr w:rsidR="007C19EE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WxNLY0MzI1NzVT0lEKTi0uzszPAykwNKkFAP/iQMktAAAA"/>
  </w:docVars>
  <w:rsids>
    <w:rsidRoot w:val="009457AF"/>
    <w:rsid w:val="00007CDB"/>
    <w:rsid w:val="0001574E"/>
    <w:rsid w:val="00020A72"/>
    <w:rsid w:val="00021421"/>
    <w:rsid w:val="00022D6C"/>
    <w:rsid w:val="00023BD7"/>
    <w:rsid w:val="00024D85"/>
    <w:rsid w:val="00033A23"/>
    <w:rsid w:val="00050785"/>
    <w:rsid w:val="000542E4"/>
    <w:rsid w:val="000543E0"/>
    <w:rsid w:val="000612D5"/>
    <w:rsid w:val="00062861"/>
    <w:rsid w:val="00062A46"/>
    <w:rsid w:val="00064EAB"/>
    <w:rsid w:val="000678B7"/>
    <w:rsid w:val="00085838"/>
    <w:rsid w:val="000920A6"/>
    <w:rsid w:val="000923C5"/>
    <w:rsid w:val="000A37D3"/>
    <w:rsid w:val="000A6C58"/>
    <w:rsid w:val="000B7FB4"/>
    <w:rsid w:val="000C35FA"/>
    <w:rsid w:val="000C439A"/>
    <w:rsid w:val="000C670C"/>
    <w:rsid w:val="000D29C1"/>
    <w:rsid w:val="000D36DE"/>
    <w:rsid w:val="000E0B7C"/>
    <w:rsid w:val="000F2514"/>
    <w:rsid w:val="000F4F6E"/>
    <w:rsid w:val="000F6B86"/>
    <w:rsid w:val="00111CF4"/>
    <w:rsid w:val="00112A0C"/>
    <w:rsid w:val="00126E0C"/>
    <w:rsid w:val="00143107"/>
    <w:rsid w:val="001432D3"/>
    <w:rsid w:val="00153E10"/>
    <w:rsid w:val="00160323"/>
    <w:rsid w:val="001647B4"/>
    <w:rsid w:val="00171FC0"/>
    <w:rsid w:val="001841EC"/>
    <w:rsid w:val="001860C0"/>
    <w:rsid w:val="00186CAD"/>
    <w:rsid w:val="0019348C"/>
    <w:rsid w:val="001A1D91"/>
    <w:rsid w:val="001A790B"/>
    <w:rsid w:val="001B25B9"/>
    <w:rsid w:val="001B4E13"/>
    <w:rsid w:val="001C2A8A"/>
    <w:rsid w:val="001C2CC2"/>
    <w:rsid w:val="001C37DD"/>
    <w:rsid w:val="001C4510"/>
    <w:rsid w:val="001D6E85"/>
    <w:rsid w:val="001E0486"/>
    <w:rsid w:val="001E1560"/>
    <w:rsid w:val="001E1DAF"/>
    <w:rsid w:val="001E6478"/>
    <w:rsid w:val="00205778"/>
    <w:rsid w:val="002063C5"/>
    <w:rsid w:val="0020647D"/>
    <w:rsid w:val="00210708"/>
    <w:rsid w:val="00224E9C"/>
    <w:rsid w:val="00224F01"/>
    <w:rsid w:val="00226512"/>
    <w:rsid w:val="0023031B"/>
    <w:rsid w:val="0023148C"/>
    <w:rsid w:val="002327DC"/>
    <w:rsid w:val="00240A1F"/>
    <w:rsid w:val="0024219E"/>
    <w:rsid w:val="0024416F"/>
    <w:rsid w:val="00251E9C"/>
    <w:rsid w:val="00254689"/>
    <w:rsid w:val="00264415"/>
    <w:rsid w:val="00264684"/>
    <w:rsid w:val="00265B0E"/>
    <w:rsid w:val="00266D64"/>
    <w:rsid w:val="00270BD5"/>
    <w:rsid w:val="002837EB"/>
    <w:rsid w:val="00287285"/>
    <w:rsid w:val="00291FDD"/>
    <w:rsid w:val="002D76A4"/>
    <w:rsid w:val="002E3D4D"/>
    <w:rsid w:val="002E3D7B"/>
    <w:rsid w:val="002E7CE3"/>
    <w:rsid w:val="00310A0B"/>
    <w:rsid w:val="003160F9"/>
    <w:rsid w:val="00316ADC"/>
    <w:rsid w:val="00324B13"/>
    <w:rsid w:val="00327984"/>
    <w:rsid w:val="0033283E"/>
    <w:rsid w:val="00335163"/>
    <w:rsid w:val="00336337"/>
    <w:rsid w:val="00341C8C"/>
    <w:rsid w:val="00341F1F"/>
    <w:rsid w:val="00343BFA"/>
    <w:rsid w:val="00353170"/>
    <w:rsid w:val="0035474F"/>
    <w:rsid w:val="003613A1"/>
    <w:rsid w:val="003743FF"/>
    <w:rsid w:val="00377932"/>
    <w:rsid w:val="00380F42"/>
    <w:rsid w:val="00381150"/>
    <w:rsid w:val="0038163E"/>
    <w:rsid w:val="003820CB"/>
    <w:rsid w:val="00382D22"/>
    <w:rsid w:val="0038329F"/>
    <w:rsid w:val="003837D8"/>
    <w:rsid w:val="003875A9"/>
    <w:rsid w:val="00390446"/>
    <w:rsid w:val="003C1409"/>
    <w:rsid w:val="003C2B18"/>
    <w:rsid w:val="003E32BD"/>
    <w:rsid w:val="003E4371"/>
    <w:rsid w:val="003E6C01"/>
    <w:rsid w:val="003F0B4C"/>
    <w:rsid w:val="003F6071"/>
    <w:rsid w:val="00401D8F"/>
    <w:rsid w:val="00412F1F"/>
    <w:rsid w:val="00413C1F"/>
    <w:rsid w:val="00415E49"/>
    <w:rsid w:val="00420EFD"/>
    <w:rsid w:val="00421F59"/>
    <w:rsid w:val="00431AC5"/>
    <w:rsid w:val="00435A21"/>
    <w:rsid w:val="00435D7D"/>
    <w:rsid w:val="004410FB"/>
    <w:rsid w:val="00446C84"/>
    <w:rsid w:val="00452BE7"/>
    <w:rsid w:val="0047432A"/>
    <w:rsid w:val="00485B3D"/>
    <w:rsid w:val="0049077D"/>
    <w:rsid w:val="004939C5"/>
    <w:rsid w:val="00493BF4"/>
    <w:rsid w:val="004A0456"/>
    <w:rsid w:val="004A3CC5"/>
    <w:rsid w:val="004C1752"/>
    <w:rsid w:val="004C538C"/>
    <w:rsid w:val="004D1AEB"/>
    <w:rsid w:val="004E1192"/>
    <w:rsid w:val="004F046B"/>
    <w:rsid w:val="004F3789"/>
    <w:rsid w:val="004F637A"/>
    <w:rsid w:val="0051123E"/>
    <w:rsid w:val="00514B1F"/>
    <w:rsid w:val="00517BA5"/>
    <w:rsid w:val="00525A6A"/>
    <w:rsid w:val="00530A1A"/>
    <w:rsid w:val="00532F11"/>
    <w:rsid w:val="0053318A"/>
    <w:rsid w:val="0053754B"/>
    <w:rsid w:val="005426E9"/>
    <w:rsid w:val="00542928"/>
    <w:rsid w:val="00544FA2"/>
    <w:rsid w:val="00551538"/>
    <w:rsid w:val="0055235A"/>
    <w:rsid w:val="0055458A"/>
    <w:rsid w:val="005610A4"/>
    <w:rsid w:val="00565073"/>
    <w:rsid w:val="0056590E"/>
    <w:rsid w:val="00577537"/>
    <w:rsid w:val="005870DF"/>
    <w:rsid w:val="00590C8F"/>
    <w:rsid w:val="005A1D61"/>
    <w:rsid w:val="005A2ACF"/>
    <w:rsid w:val="005A5FE5"/>
    <w:rsid w:val="005A77E2"/>
    <w:rsid w:val="005B4AE6"/>
    <w:rsid w:val="005B5D35"/>
    <w:rsid w:val="005C3888"/>
    <w:rsid w:val="005C4120"/>
    <w:rsid w:val="005C58C2"/>
    <w:rsid w:val="005C7B24"/>
    <w:rsid w:val="005D6764"/>
    <w:rsid w:val="005D75A0"/>
    <w:rsid w:val="005E0E34"/>
    <w:rsid w:val="005E3B20"/>
    <w:rsid w:val="005F148D"/>
    <w:rsid w:val="005F6D54"/>
    <w:rsid w:val="00602ADE"/>
    <w:rsid w:val="00617828"/>
    <w:rsid w:val="00620EFF"/>
    <w:rsid w:val="00621BB6"/>
    <w:rsid w:val="00630EC9"/>
    <w:rsid w:val="0063208A"/>
    <w:rsid w:val="0063298E"/>
    <w:rsid w:val="006360D3"/>
    <w:rsid w:val="0064281D"/>
    <w:rsid w:val="006520ED"/>
    <w:rsid w:val="00652C75"/>
    <w:rsid w:val="00652D47"/>
    <w:rsid w:val="0065490A"/>
    <w:rsid w:val="006549D7"/>
    <w:rsid w:val="006607DF"/>
    <w:rsid w:val="00660BB2"/>
    <w:rsid w:val="006622FC"/>
    <w:rsid w:val="00667AD7"/>
    <w:rsid w:val="00677C80"/>
    <w:rsid w:val="00677D2A"/>
    <w:rsid w:val="00684FC3"/>
    <w:rsid w:val="00687C8E"/>
    <w:rsid w:val="00695870"/>
    <w:rsid w:val="00695BCE"/>
    <w:rsid w:val="006979AF"/>
    <w:rsid w:val="006A520C"/>
    <w:rsid w:val="006A553D"/>
    <w:rsid w:val="006B5254"/>
    <w:rsid w:val="006C099E"/>
    <w:rsid w:val="006C7355"/>
    <w:rsid w:val="006D135B"/>
    <w:rsid w:val="006D2242"/>
    <w:rsid w:val="006E7381"/>
    <w:rsid w:val="006E7B70"/>
    <w:rsid w:val="006F183B"/>
    <w:rsid w:val="006F2531"/>
    <w:rsid w:val="006F499E"/>
    <w:rsid w:val="007034B5"/>
    <w:rsid w:val="00720163"/>
    <w:rsid w:val="00720FAE"/>
    <w:rsid w:val="007216BE"/>
    <w:rsid w:val="0072221B"/>
    <w:rsid w:val="007224A4"/>
    <w:rsid w:val="007263F1"/>
    <w:rsid w:val="00727F4C"/>
    <w:rsid w:val="00743B2B"/>
    <w:rsid w:val="00746551"/>
    <w:rsid w:val="00750EBC"/>
    <w:rsid w:val="007519A6"/>
    <w:rsid w:val="00752D13"/>
    <w:rsid w:val="00767E91"/>
    <w:rsid w:val="00773B3F"/>
    <w:rsid w:val="00774356"/>
    <w:rsid w:val="00775761"/>
    <w:rsid w:val="007758DF"/>
    <w:rsid w:val="0078188A"/>
    <w:rsid w:val="00782DE7"/>
    <w:rsid w:val="00785F6F"/>
    <w:rsid w:val="00787679"/>
    <w:rsid w:val="007A23DC"/>
    <w:rsid w:val="007C19EE"/>
    <w:rsid w:val="007C54A4"/>
    <w:rsid w:val="007D54A4"/>
    <w:rsid w:val="007D55E0"/>
    <w:rsid w:val="007E0397"/>
    <w:rsid w:val="007E089C"/>
    <w:rsid w:val="007E0DC8"/>
    <w:rsid w:val="007E7877"/>
    <w:rsid w:val="007F0AD4"/>
    <w:rsid w:val="007F3A8D"/>
    <w:rsid w:val="007F4969"/>
    <w:rsid w:val="00821BD5"/>
    <w:rsid w:val="0082291D"/>
    <w:rsid w:val="008233E3"/>
    <w:rsid w:val="00833804"/>
    <w:rsid w:val="008408A0"/>
    <w:rsid w:val="00845498"/>
    <w:rsid w:val="00850D29"/>
    <w:rsid w:val="00852868"/>
    <w:rsid w:val="00865E6F"/>
    <w:rsid w:val="00872F94"/>
    <w:rsid w:val="00874870"/>
    <w:rsid w:val="00881F79"/>
    <w:rsid w:val="008930ED"/>
    <w:rsid w:val="008B3505"/>
    <w:rsid w:val="008B3F18"/>
    <w:rsid w:val="008B49F1"/>
    <w:rsid w:val="008C5823"/>
    <w:rsid w:val="008D6650"/>
    <w:rsid w:val="008D6AE9"/>
    <w:rsid w:val="008E3CEE"/>
    <w:rsid w:val="008E500F"/>
    <w:rsid w:val="008F2E55"/>
    <w:rsid w:val="0090172E"/>
    <w:rsid w:val="00902186"/>
    <w:rsid w:val="00916CA0"/>
    <w:rsid w:val="009218CB"/>
    <w:rsid w:val="00923654"/>
    <w:rsid w:val="00930A7A"/>
    <w:rsid w:val="00934214"/>
    <w:rsid w:val="009457AF"/>
    <w:rsid w:val="0094778B"/>
    <w:rsid w:val="009477DA"/>
    <w:rsid w:val="00950985"/>
    <w:rsid w:val="0095101F"/>
    <w:rsid w:val="00952D2A"/>
    <w:rsid w:val="009552D5"/>
    <w:rsid w:val="0096070A"/>
    <w:rsid w:val="00960970"/>
    <w:rsid w:val="009668E0"/>
    <w:rsid w:val="00967CCE"/>
    <w:rsid w:val="0097445A"/>
    <w:rsid w:val="009820D6"/>
    <w:rsid w:val="00983DDF"/>
    <w:rsid w:val="009877F1"/>
    <w:rsid w:val="009B530A"/>
    <w:rsid w:val="009B621B"/>
    <w:rsid w:val="009C2059"/>
    <w:rsid w:val="009C515A"/>
    <w:rsid w:val="009D35DE"/>
    <w:rsid w:val="009D453E"/>
    <w:rsid w:val="009D7726"/>
    <w:rsid w:val="009E6D72"/>
    <w:rsid w:val="00A003FF"/>
    <w:rsid w:val="00A0262B"/>
    <w:rsid w:val="00A056AE"/>
    <w:rsid w:val="00A12BF6"/>
    <w:rsid w:val="00A20C1A"/>
    <w:rsid w:val="00A21A0E"/>
    <w:rsid w:val="00A235DD"/>
    <w:rsid w:val="00A23951"/>
    <w:rsid w:val="00A26EAC"/>
    <w:rsid w:val="00A445CA"/>
    <w:rsid w:val="00A45FED"/>
    <w:rsid w:val="00A541E6"/>
    <w:rsid w:val="00A61ED9"/>
    <w:rsid w:val="00A72090"/>
    <w:rsid w:val="00A82E74"/>
    <w:rsid w:val="00A84BB1"/>
    <w:rsid w:val="00A909F7"/>
    <w:rsid w:val="00AA132A"/>
    <w:rsid w:val="00AA5370"/>
    <w:rsid w:val="00AB25CA"/>
    <w:rsid w:val="00AB2FBA"/>
    <w:rsid w:val="00AB482A"/>
    <w:rsid w:val="00AB7D2C"/>
    <w:rsid w:val="00AD1827"/>
    <w:rsid w:val="00AD4C9B"/>
    <w:rsid w:val="00AF06E9"/>
    <w:rsid w:val="00AF1D23"/>
    <w:rsid w:val="00AF562B"/>
    <w:rsid w:val="00B01EC6"/>
    <w:rsid w:val="00B032F4"/>
    <w:rsid w:val="00B167CB"/>
    <w:rsid w:val="00B175C7"/>
    <w:rsid w:val="00B25B70"/>
    <w:rsid w:val="00B46CD1"/>
    <w:rsid w:val="00B4779B"/>
    <w:rsid w:val="00B63E88"/>
    <w:rsid w:val="00B664B5"/>
    <w:rsid w:val="00B66E51"/>
    <w:rsid w:val="00B70157"/>
    <w:rsid w:val="00B70159"/>
    <w:rsid w:val="00B71857"/>
    <w:rsid w:val="00B72C82"/>
    <w:rsid w:val="00B77236"/>
    <w:rsid w:val="00B80E2E"/>
    <w:rsid w:val="00B8479A"/>
    <w:rsid w:val="00B9686A"/>
    <w:rsid w:val="00BA1773"/>
    <w:rsid w:val="00BA384A"/>
    <w:rsid w:val="00BA42B3"/>
    <w:rsid w:val="00BA7956"/>
    <w:rsid w:val="00BA7A8D"/>
    <w:rsid w:val="00BD1500"/>
    <w:rsid w:val="00BD5897"/>
    <w:rsid w:val="00BD6367"/>
    <w:rsid w:val="00BF15C4"/>
    <w:rsid w:val="00BF52EC"/>
    <w:rsid w:val="00C01716"/>
    <w:rsid w:val="00C04138"/>
    <w:rsid w:val="00C0679F"/>
    <w:rsid w:val="00C07208"/>
    <w:rsid w:val="00C10971"/>
    <w:rsid w:val="00C123A6"/>
    <w:rsid w:val="00C144EE"/>
    <w:rsid w:val="00C1663F"/>
    <w:rsid w:val="00C36CD4"/>
    <w:rsid w:val="00C42F2D"/>
    <w:rsid w:val="00C44D71"/>
    <w:rsid w:val="00C5236E"/>
    <w:rsid w:val="00C65C9F"/>
    <w:rsid w:val="00C725EB"/>
    <w:rsid w:val="00C7455E"/>
    <w:rsid w:val="00C9304E"/>
    <w:rsid w:val="00C949F7"/>
    <w:rsid w:val="00CA1E3F"/>
    <w:rsid w:val="00CA5ACE"/>
    <w:rsid w:val="00CB423F"/>
    <w:rsid w:val="00CC077F"/>
    <w:rsid w:val="00CD04C5"/>
    <w:rsid w:val="00CD07B4"/>
    <w:rsid w:val="00CE34BE"/>
    <w:rsid w:val="00CF0EAD"/>
    <w:rsid w:val="00CF4638"/>
    <w:rsid w:val="00CF6F9C"/>
    <w:rsid w:val="00D02AF2"/>
    <w:rsid w:val="00D126EF"/>
    <w:rsid w:val="00D1362A"/>
    <w:rsid w:val="00D20F51"/>
    <w:rsid w:val="00D458C6"/>
    <w:rsid w:val="00D45AE7"/>
    <w:rsid w:val="00D65FDB"/>
    <w:rsid w:val="00D67099"/>
    <w:rsid w:val="00D75CCF"/>
    <w:rsid w:val="00D8592E"/>
    <w:rsid w:val="00D906D7"/>
    <w:rsid w:val="00D928C0"/>
    <w:rsid w:val="00D95C91"/>
    <w:rsid w:val="00DA3CB1"/>
    <w:rsid w:val="00DE046A"/>
    <w:rsid w:val="00DE3B10"/>
    <w:rsid w:val="00DE3C45"/>
    <w:rsid w:val="00DE56F2"/>
    <w:rsid w:val="00DE6778"/>
    <w:rsid w:val="00DF0886"/>
    <w:rsid w:val="00DF0E08"/>
    <w:rsid w:val="00DF62A0"/>
    <w:rsid w:val="00DF6ADF"/>
    <w:rsid w:val="00DF7BF3"/>
    <w:rsid w:val="00E00214"/>
    <w:rsid w:val="00E01241"/>
    <w:rsid w:val="00E020B2"/>
    <w:rsid w:val="00E055DE"/>
    <w:rsid w:val="00E15D95"/>
    <w:rsid w:val="00E179E6"/>
    <w:rsid w:val="00E20046"/>
    <w:rsid w:val="00E20380"/>
    <w:rsid w:val="00E235A9"/>
    <w:rsid w:val="00E238EC"/>
    <w:rsid w:val="00E24A2B"/>
    <w:rsid w:val="00E3025E"/>
    <w:rsid w:val="00E3228E"/>
    <w:rsid w:val="00E33618"/>
    <w:rsid w:val="00E35E1A"/>
    <w:rsid w:val="00E37023"/>
    <w:rsid w:val="00E37357"/>
    <w:rsid w:val="00E46EEE"/>
    <w:rsid w:val="00E51E3A"/>
    <w:rsid w:val="00E65615"/>
    <w:rsid w:val="00E7460B"/>
    <w:rsid w:val="00E74761"/>
    <w:rsid w:val="00E76840"/>
    <w:rsid w:val="00E8168F"/>
    <w:rsid w:val="00E82058"/>
    <w:rsid w:val="00E90F28"/>
    <w:rsid w:val="00E963BA"/>
    <w:rsid w:val="00EA159F"/>
    <w:rsid w:val="00EB32A9"/>
    <w:rsid w:val="00EC77D1"/>
    <w:rsid w:val="00ED1CED"/>
    <w:rsid w:val="00ED4B30"/>
    <w:rsid w:val="00ED5191"/>
    <w:rsid w:val="00EE470B"/>
    <w:rsid w:val="00EE5B0A"/>
    <w:rsid w:val="00EE6001"/>
    <w:rsid w:val="00EF04CB"/>
    <w:rsid w:val="00EF19F7"/>
    <w:rsid w:val="00EF4C72"/>
    <w:rsid w:val="00F01262"/>
    <w:rsid w:val="00F024AE"/>
    <w:rsid w:val="00F02930"/>
    <w:rsid w:val="00F05338"/>
    <w:rsid w:val="00F10132"/>
    <w:rsid w:val="00F1490A"/>
    <w:rsid w:val="00F201F9"/>
    <w:rsid w:val="00F24ED6"/>
    <w:rsid w:val="00F27530"/>
    <w:rsid w:val="00F27591"/>
    <w:rsid w:val="00F3293D"/>
    <w:rsid w:val="00F33757"/>
    <w:rsid w:val="00F4043A"/>
    <w:rsid w:val="00F45D57"/>
    <w:rsid w:val="00F5263C"/>
    <w:rsid w:val="00F52DE9"/>
    <w:rsid w:val="00F53404"/>
    <w:rsid w:val="00F552C2"/>
    <w:rsid w:val="00F6796E"/>
    <w:rsid w:val="00F71F24"/>
    <w:rsid w:val="00F779A9"/>
    <w:rsid w:val="00F86E53"/>
    <w:rsid w:val="00F907B3"/>
    <w:rsid w:val="00FA5144"/>
    <w:rsid w:val="00FA5BFD"/>
    <w:rsid w:val="00FB048D"/>
    <w:rsid w:val="00FB135B"/>
    <w:rsid w:val="00FB2072"/>
    <w:rsid w:val="00FB45CF"/>
    <w:rsid w:val="00FC714B"/>
    <w:rsid w:val="00FC727C"/>
    <w:rsid w:val="00FD08BE"/>
    <w:rsid w:val="00FD7B98"/>
    <w:rsid w:val="00FE0B07"/>
    <w:rsid w:val="00FF1E60"/>
    <w:rsid w:val="00FF4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6115776"/>
  <w15:chartTrackingRefBased/>
  <w15:docId w15:val="{58BAFF90-4543-4958-BE8D-F36CCA2A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2C82"/>
    <w:pPr>
      <w:suppressAutoHyphens/>
    </w:pPr>
    <w:rPr>
      <w:sz w:val="24"/>
      <w:szCs w:val="24"/>
      <w:lang w:val="tr-TR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paragraph" w:customStyle="1" w:styleId="Balk">
    <w:name w:val="Başlık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customStyle="1" w:styleId="Balk0">
    <w:name w:val="Başlık0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Dizin">
    <w:name w:val="Dizin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">
    <w:name w:val="Tablo Başlığı"/>
    <w:basedOn w:val="Tabloerii"/>
    <w:pPr>
      <w:jc w:val="center"/>
    </w:pPr>
    <w:rPr>
      <w:b/>
      <w:bCs/>
    </w:rPr>
  </w:style>
  <w:style w:type="paragraph" w:customStyle="1" w:styleId="Balk00">
    <w:name w:val="Başlık00"/>
    <w:basedOn w:val="Normal"/>
    <w:rsid w:val="00BD5897"/>
    <w:pPr>
      <w:suppressLineNumbers/>
      <w:spacing w:before="120" w:after="120"/>
    </w:pPr>
    <w:rPr>
      <w:rFonts w:cs="Mangal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6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Kübra Gökhan</dc:creator>
  <cp:keywords/>
  <cp:lastModifiedBy>Mustafa ÖZAYDIN</cp:lastModifiedBy>
  <cp:revision>3</cp:revision>
  <cp:lastPrinted>2019-02-01T08:36:00Z</cp:lastPrinted>
  <dcterms:created xsi:type="dcterms:W3CDTF">2023-01-24T10:07:00Z</dcterms:created>
  <dcterms:modified xsi:type="dcterms:W3CDTF">2023-02-01T05:34:00Z</dcterms:modified>
</cp:coreProperties>
</file>